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งาน</w:t>
      </w:r>
      <w:r>
        <w:t xml:space="preserve"> </w:t>
      </w:r>
      <w:r>
        <w:t xml:space="preserve">The</w:t>
      </w:r>
      <w:r>
        <w:t xml:space="preserve"> </w:t>
      </w:r>
      <w:r>
        <w:t xml:space="preserve">8th</w:t>
      </w:r>
      <w:r>
        <w:t xml:space="preserve"> </w:t>
      </w:r>
      <w:r>
        <w:t xml:space="preserve">International</w:t>
      </w:r>
      <w:r>
        <w:t xml:space="preserve"> </w:t>
      </w:r>
      <w:r>
        <w:t xml:space="preserve">Symposium</w:t>
      </w:r>
      <w:r>
        <w:t xml:space="preserve"> </w:t>
      </w:r>
      <w:r>
        <w:t xml:space="preserve">on</w:t>
      </w:r>
      <w:r>
        <w:t xml:space="preserve"> </w:t>
      </w:r>
      <w:r>
        <w:t xml:space="preserve">Special</w:t>
      </w:r>
      <w:r>
        <w:t xml:space="preserve"> </w:t>
      </w:r>
      <w:r>
        <w:t xml:space="preserve">Education</w:t>
      </w:r>
    </w:p>
    <w:p>
      <w:pPr>
        <w:pStyle w:val="Date"/>
      </w:pPr>
      <w:r>
        <w:t xml:space="preserve">วันศุกร์ที่</w:t>
      </w:r>
      <w:r>
        <w:t xml:space="preserve"> </w:t>
      </w:r>
      <w:r>
        <w:t xml:space="preserve">6</w:t>
      </w:r>
      <w:r>
        <w:t xml:space="preserve"> </w:t>
      </w:r>
      <w:r>
        <w:t xml:space="preserve">มิถุนายน</w:t>
      </w:r>
      <w:r>
        <w:t xml:space="preserve"> </w:t>
      </w:r>
      <w:r>
        <w:t xml:space="preserve">2568</w:t>
      </w:r>
      <w:r>
        <w:t xml:space="preserve"> </w:t>
      </w:r>
      <w:r>
        <w:t xml:space="preserve">เวลา</w:t>
      </w:r>
      <w:r>
        <w:t xml:space="preserve"> </w:t>
      </w:r>
      <w:r>
        <w:t xml:space="preserve">22.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how do you teach listen to me if you listen get out of here no the teacher of the new generations are not the 1 who instruct why because kids can learn from Facebook can learn from the line can learn from a website everywhere more interesting than listen from the teacher any kids no much more did sees to do so what you have to do is to facilitate okay the old teachers teach the new teacher facilitate oh I want you to study science tomorrow I want to know what part of the plants we will get from the internet you get to bring it oh show me do you learn how the kids for website to get it from oh good very colorful very bright that you don’t teach this is stem this is the leaf this is the flower this is the fruit no more all right need to teach us the the new generation facilitator no curriculum right there National but this is individual like my colleague said yesterday educating special needs children is for individualization so it can go to regular education if you can evaluation method or take the test you fail oh my LD kids fail in the reading exam forget it the exams forget it in in doing the exam you have to read if you cannot read you fail this is the old practice the new practice is what or you cannot read you cannot sign but you can go into YouTube visited YouTube can you finish I asked you the question if you can answer that’s it okay there 3 words here accommodation means change a little bit still follow with peers modification you change more followed the peers addressing means oh you don’t do the same thing as your friends you sit here you do it differently so in the class very bright kids do something the regular kids do something differently the very unique kids do something in the court then this learning pace is different the right one very fast you go the medial one oh you move your and in the slow 1 go your style see different learning pace is going on regular school now we come to the strategies what do you do in changing in adapting in instruction in teaching the environment in the curriculum in the examination in the communication amplification for the hardware appearing in language skill for the Deaf in assistive technology now let’s take a look at teaching ways to accommodate instructional accommodation you have to know your deaf child you have to know your hard of hearing student you have to know you a student with learning disabilities whether you write right brain left brain if your deaf student is with left brain you can sign very fast and we can learn sign language very fast but if you deaf deaf student if it’s right brain and but not very exact sign is not very clear you cannot read the sign the hand shapes very poor these are just the example so you don’t blame the child If the child can do it very well you dont’ blame look into the ways why you can do normally with the brain every time you look at how the kids learn is the result of the fountains of the brain you do another doctor you are not a physician you don’t know brain in medical term But You observe the behavior and learn from what you do every brain can learn and then we talk about learning style oh ld kids don’t want to listen to you you talk garbage I don’t want to listen ld kids don’t like to listen right brain students don’t listen what do you want they want to do they learn Language by hand they learn Language by using the eyes but not listening listening only with the left brain student that you have to know how the kids and it according to what they learned and then they will learn very fast all you have to pay the attention to the interest very young kids like cartoons so you have to begin with cartoons and things adolescent students like movies stars singers Idols okay we have to begin with those and you have to take into consideration the Gardner theory of multiple intelligence in the T system emphasize the important all you have to be good at math you have to be good at English you have to be good at the language no you have to take into consideration all of the talent the brain our function in different ways the brains are with you you cannot change how you learn is the result of your brain to pay attention to the function of the brain you have to force all the skill of a language arts and so on you have to look at the environment oh you cannot read you’re going to the dark corner No to come up here next to me oh you keep walking well I’m talking all right you’re going to quiet corner you have to have quiet corner with petition in every classroom say it again please quiet corner with petition in every classroom in all schools can you do that okay sitting with fear peer order it takes to me I don’t really use this with me teachers can say oh if you live here let him sit next to you I give you good point you a good boy in the come on see thanks to me it depends on how you talk noise reduction you see all of the petition with the horse on the wall how to absorb doing so for the year impaired out of hearing you have to pay attention to no noise reduction great special acoustic partition specialized Linings and so on okay number 2 I have 5 minutes to go number 2 is clicking on all you have to do curriculum there so in Thailand they have National curriculum then they have a local curriculum and they put them together make the curriculum for the school you have to do this you have to finish the textbook all of this you don’t finish No this is not true this is not a new way this conventional so what do you do or you gifted to give the child look briefly into the textbook and they finish few weeks and what you want me to sit here listen to your poor speech more so the schools don’t serve all the children in the community all Thai School serve the mediocre student the gifted become dumb the dumb become more dumb then they leave this school this is the time to reform oh yes they take about the reform they’ll be talking for about 100 years but nothing changes all right but you can dance can they condense means make it tight spread are you with intellectual disability you don’t multiply are you crazy or you cannot use calculator why because you have to understand principle of multiplication you need LD kids to understand multiplication principle are you crazy you don’t want them to use calculator but you when you go to shopping you take out the calculator you’re more than than the ID kids okay LD kids don’t like the assignment I heard from TV days ago the teacher spanked the boys who did not hand in the assignment how many assignments did you give to the boy 10 pages are you crazy he did not finish only 1 even 1 page so give assignment according to the ability of the child Simon’s homework does not have to be the same and does not have to be equal you need equal right but not equal assignment the Thai schools not teachers now do not understand principal do you have to give out the policy give out the policy which say is that give out the assignment teachers give out it the assignment to meet the needs of the student not the same amount have you come to this point no what part are you with now the other thing all mediocre all average all you want to take a test you have modify the test take the quiet room and so on modify the exam in the communication you need uh to say it again the heart of hearing the day when you communicate with them we have to look into the eyes when you say something you have to say it twice because they’re not sure just like when you listen to non-native speakers of English when you listen to English you have to say it again a bigger pattern say again please what do you say and then because you’re not sure language is very important okay amplification we are very up to date now the FM system works very well we have free hearing aid the sound field very good we don’t have ambient noise uh we have cochlear implant we get all of these free of charge from the government millions of money which is very good uh what what I have been saying is the the deaf student needs language you need a sign language but you have to know the vocabulary the meaning of the vocabulary the structure of the language syntax so in the curriculum in the way to teach them you have to put more time on language development okay the last 1 should be technology I’m surprised for the first time when I see deaf students still use uh uh computer application very fluently much better than I do they used line the user application which is very good for them so the school should pay attention to not only a particular group of student who can use a computer application very well you make sure that all of them can application very well also and then be aware of the danger which come with all the applications all right uh let me say a few words before I finish it’s good that we convene here once in 2 years I’m very pleased to hear what’s going on in Bhutan very fast development some of the points are better than the system that we do in Thailand I am very pleased to hear about what’s going on just in Cambodia with a lot of development with a lot of advancement I have no dougt about our friends from the Philippines they are very up-to-date I will hear more from them I will hear some more from Myanmar and Laos so not only the new trends that we share we become friends we learn from each other and we believe in each other we will go together hands in hand in friendly ways thank you for your attention thank you Dr fadum any questions for Dr padum okay um thank you for your patience and today working at the college you don’t you not and I am on death like so the migration is the the previous through the life and talking about the examination um you would like to provide best student to have sign language in the paper I would like to tell you the example from the 1% and who targeted on the MA degree in thailand he he told me that about how to pay the exam with the we would like to say that checking this page is it depends all communities didn’t allow The Interpreter in the class so the that’s that we have to tie on the um like computer into the every word like 5 words and it seemed like oh too much spend time about when the committee is try to act him and companies have to on the keyboard and to the dictate about the question and the deaf student try to I answer by typing but it we have to make on the same line that we need to have them more understanding about the how um provide accommodation for the student eveyr level um I would like to say something some some committee may not understand that interpreter for example I am a deaf I would like to sign to The Interpreter that interpreter try to tackle it right at the page what the committee may think that get into the can answer everything my time but within my competence um how how would you made uh any people in thai communities to understand the policy can provide accommodation for the people how do you do that thank you it’s great the idea adapt change and follow up with the technology that’s sadika upon for for for uh can I at uh like the for the city thank you for your comment any more questions for Dr padon anywhereGreeting Dr paddu I I have to say that I I feel fully uh unhappy about the result of our education for the deaf in Thailand now in in my school in the high school level we still have the problem in reading and writing in Thai but for English it is even worse most of the deaf students from my school don’t know any English It was difficult for them to write a b c d e f to okay and in mathematics they have limited ability to compute in their head they cannot add, subtract and multiply and subdivie when when theme of academic of color that University came to visit our school uh she said that because the the people cannot use the hearing ability so that that part of the brain is not good and it will not be good in the future but the way to improve that part of the brain is use it for thinking about mathematics they use that brain in the process of of thinking so I would like to know about your comment and I hope that in the future in the near future we can improve our system of Education and also develop it into the future because uh most of our student have to go to the college so University but the quality of the students is going down this is what I feel so I would like to know about your comment thank you thank you very much I know how much time you allow me for 1 minute okay let’s say all right uh the question is skills of the deaf the hearing impair students skills and math skills skills and language are not very satisfactory it is the result of the brain is there any way to improve all those skills? what are my ideas about this? okay my idea ?make it more individualized there are some bright deaf kids your school you know how they how bright they are take a look at the skills take a look at the talents you may use multiple intelligence you have to remember that not all of them they have kids are just like normal kids in particular ways they from person to person some are very bright some moderate some a very poor you cannot make them all bright this is wrong assumption so if you are buying noodle that’s the word Foster them up to the standard so you teachers you go back take a look at your students take a look at the talents what talent you can nurture what talent you can foster to make them more skillful in reading in writing some will be more skillful some will be able to go to Thailand are colored it colors but not all for those who cannot reach the upper level put them into vocational training for those who are low in some aspect the new trend these days is this there are more students with more than one disabilities years ago you were there all the deaf years ago you’re blind you’re blind but this day your deaf with autistic uh trade your a heart of hearing with LD property and so on disability this number of kids are increasing so you have to aware that not all of them can reach colored but some so bright one go the good ones stay today and so on don’t follow the ministry of education’s curriculum make it your own curriculum according to the study its ability time yourself thank you for your attention yes I just want to add to what you just said in our country we give them everything they need to level the playing field so let’s say that the only thing you qualify for is speech that’s it you don’t qualify for LD you don’t qualify for behavior disorder don’t qualify for anything else so let’s say that the only thing you qualify for is speech but let’s say that you’re very poor in math we will add back to your IEP or we will add physical uh trade it will add occupational therapy to your IEP we will give if you qualify in 1 area 1 area you can have everything that you need in all areas but you got to qualify in one okay what 1 minute for me very confusing for special education people in Thailand in the area of multiple disabilities so when you’re here uh Dr Chris you qualify for so if you have a uh LD and uh there you qualify for deaf you have autism and then hard of hearing you qualify for autism make them only one and you can put your service around the other second disabilities you don’t say this is multiple disability remember pencil 1 more question Dr fedom Dr paddu last question okay sorry for the next presenter so my period yet for for all right call your own way so then says yes oh I’m sorry uh wait a minute uh the question is I want to learn a language I don’t want to listen I don’t want to talk I want only to write I want an original language I don’t know why I don’t like listening and I don’t know why I don’t like talking but I enjoy writing can I try can I learn a language by only writing she asked me I said yes go your way thanks a lot thank youthank you very much Dr fed really enjoyed your presentation</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งาน The 8th International Symposium on Special Education</dc:title>
  <dc:creator/>
  <cp:keywords/>
  <dcterms:created xsi:type="dcterms:W3CDTF">2025-06-07T00:59:22Z</dcterms:created>
  <dcterms:modified xsi:type="dcterms:W3CDTF">2025-06-07T00: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มิถุนายน 2568 เวลา 22.00 น.</vt:lpwstr>
  </property>
  <property fmtid="{D5CDD505-2E9C-101B-9397-08002B2CF9AE}" pid="3" name="subtitle">
    <vt:lpwstr/>
  </property>
</Properties>
</file>